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1E000" w14:textId="77777777" w:rsidR="008C56E5" w:rsidRDefault="003450AB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noProof/>
          <w:color w:val="000000"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769CA6" wp14:editId="0864810C">
                <wp:simplePos x="0" y="0"/>
                <wp:positionH relativeFrom="column">
                  <wp:posOffset>-409575</wp:posOffset>
                </wp:positionH>
                <wp:positionV relativeFrom="paragraph">
                  <wp:posOffset>0</wp:posOffset>
                </wp:positionV>
                <wp:extent cx="6610350" cy="323215"/>
                <wp:effectExtent l="38100" t="38100" r="31750" b="19685"/>
                <wp:wrapNone/>
                <wp:docPr id="46701556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1035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2C2AF" w14:textId="77777777" w:rsidR="008C56E5" w:rsidRDefault="00000000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SOAL UJIAN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TENGAH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 SEMESTER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GANJIL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, T.A 20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24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 / 20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769CA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2.25pt;margin-top:0;width:520.5pt;height:2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" strokeweight="6pt">
                <v:stroke linestyle="thickBetweenThin"/>
                <v:path arrowok="t"/>
                <v:textbox>
                  <w:txbxContent>
                    <w:p w14:paraId="6902C2AF" w14:textId="77777777" w:rsidR="008C56E5" w:rsidRDefault="00000000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SOAL UJIAN 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TENGAH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 SEMESTER 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GANJIL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, T.A 20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24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 / 20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25</w:t>
                      </w:r>
                    </w:p>
                  </w:txbxContent>
                </v:textbox>
              </v:shape>
            </w:pict>
          </mc:Fallback>
        </mc:AlternateContent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</w:p>
    <w:p w14:paraId="542B2ADA" w14:textId="77777777" w:rsidR="008C56E5" w:rsidRDefault="008C56E5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Style w:val="KisiTabel"/>
        <w:tblW w:w="1052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578"/>
        <w:gridCol w:w="1026"/>
        <w:gridCol w:w="3969"/>
      </w:tblGrid>
      <w:tr w:rsidR="008C56E5" w14:paraId="5F181FD5" w14:textId="77777777">
        <w:tc>
          <w:tcPr>
            <w:tcW w:w="1951" w:type="dxa"/>
          </w:tcPr>
          <w:p w14:paraId="1717D8A5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MATA KULIAH</w:t>
            </w:r>
          </w:p>
        </w:tc>
        <w:tc>
          <w:tcPr>
            <w:tcW w:w="3578" w:type="dxa"/>
          </w:tcPr>
          <w:p w14:paraId="08DEF78E" w14:textId="26B03282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Analisis Data</w:t>
            </w:r>
          </w:p>
        </w:tc>
        <w:tc>
          <w:tcPr>
            <w:tcW w:w="1026" w:type="dxa"/>
          </w:tcPr>
          <w:p w14:paraId="6CCBAC3E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DOSEN</w:t>
            </w:r>
          </w:p>
        </w:tc>
        <w:tc>
          <w:tcPr>
            <w:tcW w:w="3969" w:type="dxa"/>
          </w:tcPr>
          <w:p w14:paraId="5C9BC66D" w14:textId="422FB156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Peer</w:t>
            </w:r>
            <w:proofErr w:type="spellEnd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Group</w:t>
            </w:r>
          </w:p>
        </w:tc>
      </w:tr>
      <w:tr w:rsidR="008C56E5" w14:paraId="1B35D2C7" w14:textId="77777777">
        <w:tc>
          <w:tcPr>
            <w:tcW w:w="1951" w:type="dxa"/>
          </w:tcPr>
          <w:p w14:paraId="3B8A1F39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ogram Studi</w:t>
            </w:r>
          </w:p>
        </w:tc>
        <w:tc>
          <w:tcPr>
            <w:tcW w:w="3578" w:type="dxa"/>
          </w:tcPr>
          <w:p w14:paraId="3CDC9650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 xml:space="preserve">Magister </w:t>
            </w: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Manajemen</w:t>
            </w:r>
            <w:proofErr w:type="spellEnd"/>
          </w:p>
        </w:tc>
        <w:tc>
          <w:tcPr>
            <w:tcW w:w="1026" w:type="dxa"/>
          </w:tcPr>
          <w:p w14:paraId="757F5546" w14:textId="77777777" w:rsidR="008C56E5" w:rsidRDefault="00000000">
            <w:pPr>
              <w:tabs>
                <w:tab w:val="left" w:pos="1985"/>
              </w:tabs>
              <w:spacing w:after="0" w:line="240" w:lineRule="auto"/>
              <w:ind w:left="-10" w:firstLine="1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WAKTU</w:t>
            </w:r>
          </w:p>
        </w:tc>
        <w:tc>
          <w:tcPr>
            <w:tcW w:w="3969" w:type="dxa"/>
          </w:tcPr>
          <w:p w14:paraId="30F752F2" w14:textId="03147CB6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1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6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.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0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0 – 1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7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.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3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0 WIB</w:t>
            </w:r>
          </w:p>
        </w:tc>
      </w:tr>
      <w:tr w:rsidR="008C56E5" w14:paraId="69107AC4" w14:textId="77777777">
        <w:tc>
          <w:tcPr>
            <w:tcW w:w="1951" w:type="dxa"/>
          </w:tcPr>
          <w:p w14:paraId="7AE3CCFE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KELAS</w:t>
            </w:r>
          </w:p>
        </w:tc>
        <w:tc>
          <w:tcPr>
            <w:tcW w:w="3578" w:type="dxa"/>
          </w:tcPr>
          <w:p w14:paraId="103C2F07" w14:textId="041DF2D4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2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M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 -1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sd</w:t>
            </w:r>
            <w:proofErr w:type="spellEnd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2MM-3</w:t>
            </w:r>
          </w:p>
        </w:tc>
        <w:tc>
          <w:tcPr>
            <w:tcW w:w="1026" w:type="dxa"/>
          </w:tcPr>
          <w:p w14:paraId="6FE4D1AB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SIFAT</w:t>
            </w:r>
          </w:p>
        </w:tc>
        <w:tc>
          <w:tcPr>
            <w:tcW w:w="3969" w:type="dxa"/>
          </w:tcPr>
          <w:p w14:paraId="384C7AD1" w14:textId="009D1A01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Open Book</w:t>
            </w:r>
          </w:p>
        </w:tc>
      </w:tr>
      <w:tr w:rsidR="008C56E5" w14:paraId="2D39DF34" w14:textId="77777777">
        <w:tc>
          <w:tcPr>
            <w:tcW w:w="1951" w:type="dxa"/>
          </w:tcPr>
          <w:p w14:paraId="38429F0C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TANGGAL</w:t>
            </w:r>
          </w:p>
        </w:tc>
        <w:tc>
          <w:tcPr>
            <w:tcW w:w="3578" w:type="dxa"/>
          </w:tcPr>
          <w:p w14:paraId="6EDC7423" w14:textId="78CE72BF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1</w:t>
            </w:r>
            <w:r w:rsidR="008231ED">
              <w:rPr>
                <w:rFonts w:ascii="Tahoma" w:hAnsi="Tahoma" w:cs="Tahoma"/>
                <w:b/>
                <w:bCs/>
                <w:sz w:val="20"/>
                <w:szCs w:val="20"/>
              </w:rPr>
              <w:t>5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November 2024</w:t>
            </w:r>
          </w:p>
        </w:tc>
        <w:tc>
          <w:tcPr>
            <w:tcW w:w="1026" w:type="dxa"/>
          </w:tcPr>
          <w:p w14:paraId="1A604852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KET</w:t>
            </w:r>
          </w:p>
        </w:tc>
        <w:tc>
          <w:tcPr>
            <w:tcW w:w="3969" w:type="dxa"/>
          </w:tcPr>
          <w:p w14:paraId="7AC330F3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</w:p>
        </w:tc>
      </w:tr>
    </w:tbl>
    <w:p w14:paraId="7FDE7084" w14:textId="02E07F4A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B75CB0" wp14:editId="1F6B8FAD">
                <wp:simplePos x="0" y="0"/>
                <wp:positionH relativeFrom="column">
                  <wp:posOffset>-428625</wp:posOffset>
                </wp:positionH>
                <wp:positionV relativeFrom="paragraph">
                  <wp:posOffset>64135</wp:posOffset>
                </wp:positionV>
                <wp:extent cx="6753225" cy="0"/>
                <wp:effectExtent l="0" t="38100" r="15875" b="25400"/>
                <wp:wrapNone/>
                <wp:docPr id="115173045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78D346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3.75pt,5.05pt" to="498pt,5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" strokeweight="6pt">
                <v:stroke linestyle="thickBetweenThin"/>
                <o:lock v:ext="edit" shapetype="f"/>
              </v:line>
            </w:pict>
          </mc:Fallback>
        </mc:AlternateContent>
      </w:r>
    </w:p>
    <w:p w14:paraId="2C8EAD3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7B2075E0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528D483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70A1C46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49D44C74" w14:textId="62C80501" w:rsidR="003450AB" w:rsidRPr="003450AB" w:rsidRDefault="003450AB" w:rsidP="003450AB">
      <w:pPr>
        <w:tabs>
          <w:tab w:val="left" w:pos="1985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3450AB">
        <w:rPr>
          <w:rFonts w:ascii="Times New Roman" w:hAnsi="Times New Roman"/>
          <w:b/>
          <w:bCs/>
          <w:sz w:val="24"/>
          <w:szCs w:val="24"/>
        </w:rPr>
        <w:t>Soal:</w:t>
      </w:r>
    </w:p>
    <w:p w14:paraId="09EC2A5E" w14:textId="4A59798C" w:rsidR="001637ED" w:rsidRPr="003450AB" w:rsidRDefault="001637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3450AB">
        <w:rPr>
          <w:rFonts w:ascii="Times New Roman" w:hAnsi="Times New Roman"/>
          <w:sz w:val="24"/>
          <w:szCs w:val="24"/>
        </w:rPr>
        <w:t xml:space="preserve">Lakukan </w:t>
      </w:r>
      <w:proofErr w:type="spellStart"/>
      <w:r w:rsidRPr="003450AB">
        <w:rPr>
          <w:rFonts w:ascii="Times New Roman" w:hAnsi="Times New Roman"/>
          <w:sz w:val="24"/>
          <w:szCs w:val="24"/>
        </w:rPr>
        <w:t>review</w:t>
      </w:r>
      <w:proofErr w:type="spellEnd"/>
      <w:r w:rsidR="003450AB" w:rsidRPr="003450AB">
        <w:rPr>
          <w:rFonts w:ascii="Times New Roman" w:hAnsi="Times New Roman"/>
          <w:sz w:val="24"/>
          <w:szCs w:val="24"/>
        </w:rPr>
        <w:t xml:space="preserve"> </w:t>
      </w:r>
      <w:r w:rsidR="008231ED">
        <w:rPr>
          <w:rFonts w:ascii="Times New Roman" w:hAnsi="Times New Roman"/>
          <w:sz w:val="24"/>
          <w:szCs w:val="24"/>
        </w:rPr>
        <w:t>minimal 50</w:t>
      </w:r>
      <w:r w:rsidRPr="003450AB">
        <w:rPr>
          <w:rFonts w:ascii="Times New Roman" w:hAnsi="Times New Roman"/>
          <w:sz w:val="24"/>
          <w:szCs w:val="24"/>
        </w:rPr>
        <w:t xml:space="preserve"> jurnal ilmiah</w:t>
      </w:r>
      <w:r w:rsidR="008231ED">
        <w:rPr>
          <w:rFonts w:ascii="Times New Roman" w:hAnsi="Times New Roman"/>
          <w:sz w:val="24"/>
          <w:szCs w:val="24"/>
        </w:rPr>
        <w:t xml:space="preserve"> </w:t>
      </w:r>
      <w:r w:rsidRPr="003450AB">
        <w:rPr>
          <w:rFonts w:ascii="Times New Roman" w:hAnsi="Times New Roman"/>
          <w:sz w:val="24"/>
          <w:szCs w:val="24"/>
        </w:rPr>
        <w:t xml:space="preserve">yang sesuai dengan minat </w:t>
      </w:r>
      <w:r w:rsidR="003450AB" w:rsidRPr="003450AB">
        <w:rPr>
          <w:rFonts w:ascii="Times New Roman" w:hAnsi="Times New Roman"/>
          <w:sz w:val="24"/>
          <w:szCs w:val="24"/>
        </w:rPr>
        <w:t>Anda</w:t>
      </w:r>
      <w:r w:rsidRPr="003450AB">
        <w:rPr>
          <w:rFonts w:ascii="Times New Roman" w:hAnsi="Times New Roman"/>
          <w:sz w:val="24"/>
          <w:szCs w:val="24"/>
        </w:rPr>
        <w:t xml:space="preserve"> </w:t>
      </w:r>
      <w:r w:rsidR="008231ED">
        <w:rPr>
          <w:rFonts w:ascii="Times New Roman" w:hAnsi="Times New Roman"/>
          <w:sz w:val="24"/>
          <w:szCs w:val="24"/>
        </w:rPr>
        <w:t xml:space="preserve">menggunakan </w:t>
      </w:r>
      <w:proofErr w:type="spellStart"/>
      <w:r w:rsidR="008231ED">
        <w:rPr>
          <w:rFonts w:ascii="Times New Roman" w:hAnsi="Times New Roman"/>
          <w:sz w:val="24"/>
          <w:szCs w:val="24"/>
        </w:rPr>
        <w:t>Publish</w:t>
      </w:r>
      <w:proofErr w:type="spellEnd"/>
      <w:r w:rsidR="008231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231ED">
        <w:rPr>
          <w:rFonts w:ascii="Times New Roman" w:hAnsi="Times New Roman"/>
          <w:sz w:val="24"/>
          <w:szCs w:val="24"/>
        </w:rPr>
        <w:t>or</w:t>
      </w:r>
      <w:proofErr w:type="spellEnd"/>
      <w:r w:rsidR="008231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231ED">
        <w:rPr>
          <w:rFonts w:ascii="Times New Roman" w:hAnsi="Times New Roman"/>
          <w:sz w:val="24"/>
          <w:szCs w:val="24"/>
        </w:rPr>
        <w:t>perish</w:t>
      </w:r>
      <w:proofErr w:type="spellEnd"/>
      <w:r w:rsidR="008231ED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8231ED">
        <w:rPr>
          <w:rFonts w:ascii="Times New Roman" w:hAnsi="Times New Roman"/>
          <w:sz w:val="24"/>
          <w:szCs w:val="24"/>
        </w:rPr>
        <w:t>Vos</w:t>
      </w:r>
      <w:proofErr w:type="spellEnd"/>
      <w:r w:rsidR="008231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231ED">
        <w:rPr>
          <w:rFonts w:ascii="Times New Roman" w:hAnsi="Times New Roman"/>
          <w:sz w:val="24"/>
          <w:szCs w:val="24"/>
        </w:rPr>
        <w:t>Viewer</w:t>
      </w:r>
      <w:proofErr w:type="spellEnd"/>
      <w:r w:rsidRPr="003450AB">
        <w:rPr>
          <w:rFonts w:ascii="Times New Roman" w:hAnsi="Times New Roman"/>
          <w:sz w:val="24"/>
          <w:szCs w:val="24"/>
        </w:rPr>
        <w:t>.</w:t>
      </w:r>
    </w:p>
    <w:p w14:paraId="442203FB" w14:textId="651F40FC" w:rsidR="001637ED" w:rsidRPr="003450AB" w:rsidRDefault="008231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rikan kesimpulan dari hasil </w:t>
      </w:r>
      <w:proofErr w:type="spellStart"/>
      <w:r>
        <w:rPr>
          <w:rFonts w:ascii="Times New Roman" w:hAnsi="Times New Roman"/>
          <w:sz w:val="24"/>
          <w:szCs w:val="24"/>
        </w:rPr>
        <w:t>review</w:t>
      </w:r>
      <w:proofErr w:type="spellEnd"/>
      <w:r>
        <w:rPr>
          <w:rFonts w:ascii="Times New Roman" w:hAnsi="Times New Roman"/>
          <w:sz w:val="24"/>
          <w:szCs w:val="24"/>
        </w:rPr>
        <w:t xml:space="preserve"> Anda</w:t>
      </w:r>
      <w:r w:rsidR="001637ED" w:rsidRPr="003450AB">
        <w:rPr>
          <w:rFonts w:ascii="Times New Roman" w:hAnsi="Times New Roman"/>
          <w:sz w:val="24"/>
          <w:szCs w:val="24"/>
        </w:rPr>
        <w:t xml:space="preserve">. </w:t>
      </w:r>
    </w:p>
    <w:p w14:paraId="67FF97FC" w14:textId="6D039466" w:rsidR="001637ED" w:rsidRPr="003450AB" w:rsidRDefault="001637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3450AB">
        <w:rPr>
          <w:rFonts w:ascii="Times New Roman" w:hAnsi="Times New Roman"/>
          <w:sz w:val="24"/>
          <w:szCs w:val="24"/>
        </w:rPr>
        <w:t xml:space="preserve">Penilaian UTS didasarkan dari kualitas </w:t>
      </w:r>
      <w:proofErr w:type="spellStart"/>
      <w:r w:rsidRPr="003450AB">
        <w:rPr>
          <w:rFonts w:ascii="Times New Roman" w:hAnsi="Times New Roman"/>
          <w:sz w:val="24"/>
          <w:szCs w:val="24"/>
        </w:rPr>
        <w:t>review</w:t>
      </w:r>
      <w:proofErr w:type="spellEnd"/>
      <w:r w:rsidRPr="003450AB">
        <w:rPr>
          <w:rFonts w:ascii="Times New Roman" w:hAnsi="Times New Roman"/>
          <w:sz w:val="24"/>
          <w:szCs w:val="24"/>
        </w:rPr>
        <w:t> yang dilakukan.</w:t>
      </w:r>
    </w:p>
    <w:sectPr w:rsidR="001637ED" w:rsidRPr="003450AB">
      <w:headerReference w:type="default" r:id="rId8"/>
      <w:footerReference w:type="default" r:id="rId9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D975E" w14:textId="77777777" w:rsidR="00464A32" w:rsidRDefault="00464A32">
      <w:pPr>
        <w:spacing w:line="240" w:lineRule="auto"/>
      </w:pPr>
      <w:r>
        <w:separator/>
      </w:r>
    </w:p>
  </w:endnote>
  <w:endnote w:type="continuationSeparator" w:id="0">
    <w:p w14:paraId="69FFDB40" w14:textId="77777777" w:rsidR="00464A32" w:rsidRDefault="00464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33478" w14:textId="77777777" w:rsidR="008C56E5" w:rsidRDefault="00000000">
    <w:pPr>
      <w:pStyle w:val="Footer"/>
    </w:pPr>
    <w:r>
      <w:rPr>
        <w:noProof/>
        <w:lang w:val="en-US"/>
      </w:rPr>
      <w:drawing>
        <wp:inline distT="0" distB="0" distL="0" distR="0" wp14:anchorId="334BFFDC" wp14:editId="05A36913">
          <wp:extent cx="5943600" cy="726440"/>
          <wp:effectExtent l="19050" t="0" r="0" b="0"/>
          <wp:docPr id="4" name="Picture 1" descr="bawa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bawah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26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CD46D" w14:textId="77777777" w:rsidR="00464A32" w:rsidRDefault="00464A32">
      <w:pPr>
        <w:spacing w:after="0"/>
      </w:pPr>
      <w:r>
        <w:separator/>
      </w:r>
    </w:p>
  </w:footnote>
  <w:footnote w:type="continuationSeparator" w:id="0">
    <w:p w14:paraId="5BE4B674" w14:textId="77777777" w:rsidR="00464A32" w:rsidRDefault="00464A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9D618" w14:textId="77777777" w:rsidR="008C56E5" w:rsidRDefault="00000000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4AA1BA6" wp14:editId="4CF377E9">
          <wp:simplePos x="0" y="0"/>
          <wp:positionH relativeFrom="column">
            <wp:posOffset>-800100</wp:posOffset>
          </wp:positionH>
          <wp:positionV relativeFrom="paragraph">
            <wp:posOffset>-400050</wp:posOffset>
          </wp:positionV>
          <wp:extent cx="7610475" cy="1200150"/>
          <wp:effectExtent l="0" t="0" r="0" b="0"/>
          <wp:wrapNone/>
          <wp:docPr id="3" name="Picture 0" descr="ata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0" descr="atas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10475" cy="1200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21F1A18"/>
    <w:multiLevelType w:val="hybridMultilevel"/>
    <w:tmpl w:val="3418CC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763D1A"/>
    <w:multiLevelType w:val="hybridMultilevel"/>
    <w:tmpl w:val="F244CABE"/>
    <w:lvl w:ilvl="0" w:tplc="7EEC8E3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683072">
    <w:abstractNumId w:val="1"/>
  </w:num>
  <w:num w:numId="2" w16cid:durableId="368069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bY0MjU1NjYzsTBT0lEKTi0uzszPAykwrAUAJeS9diwAAAA="/>
  </w:docVars>
  <w:rsids>
    <w:rsidRoot w:val="00FE62BB"/>
    <w:rsid w:val="00033BC9"/>
    <w:rsid w:val="00070D11"/>
    <w:rsid w:val="00083D1E"/>
    <w:rsid w:val="00095182"/>
    <w:rsid w:val="000A4EB6"/>
    <w:rsid w:val="000B12B9"/>
    <w:rsid w:val="00130DD9"/>
    <w:rsid w:val="00144A28"/>
    <w:rsid w:val="001637ED"/>
    <w:rsid w:val="00187056"/>
    <w:rsid w:val="001A2441"/>
    <w:rsid w:val="001B1EE5"/>
    <w:rsid w:val="001B668F"/>
    <w:rsid w:val="001E38D0"/>
    <w:rsid w:val="00200A9B"/>
    <w:rsid w:val="00247F2A"/>
    <w:rsid w:val="00265691"/>
    <w:rsid w:val="00280011"/>
    <w:rsid w:val="002C061F"/>
    <w:rsid w:val="002C75CD"/>
    <w:rsid w:val="00341398"/>
    <w:rsid w:val="003450AB"/>
    <w:rsid w:val="0038343F"/>
    <w:rsid w:val="003928C9"/>
    <w:rsid w:val="00413A59"/>
    <w:rsid w:val="00422755"/>
    <w:rsid w:val="00436ED3"/>
    <w:rsid w:val="00440053"/>
    <w:rsid w:val="00464A32"/>
    <w:rsid w:val="00466A0F"/>
    <w:rsid w:val="004A4760"/>
    <w:rsid w:val="004A7BA9"/>
    <w:rsid w:val="004F020F"/>
    <w:rsid w:val="004F5309"/>
    <w:rsid w:val="0050147D"/>
    <w:rsid w:val="00533731"/>
    <w:rsid w:val="005C39F8"/>
    <w:rsid w:val="00605B2B"/>
    <w:rsid w:val="00632F84"/>
    <w:rsid w:val="00697879"/>
    <w:rsid w:val="006A4B82"/>
    <w:rsid w:val="006A5B9E"/>
    <w:rsid w:val="006D1C29"/>
    <w:rsid w:val="006F0C5E"/>
    <w:rsid w:val="007009A1"/>
    <w:rsid w:val="00725E2A"/>
    <w:rsid w:val="00736FCB"/>
    <w:rsid w:val="007635BF"/>
    <w:rsid w:val="008042CF"/>
    <w:rsid w:val="008104BD"/>
    <w:rsid w:val="008231ED"/>
    <w:rsid w:val="00865B85"/>
    <w:rsid w:val="008C56E5"/>
    <w:rsid w:val="008D0B4C"/>
    <w:rsid w:val="008E3C65"/>
    <w:rsid w:val="008F19DA"/>
    <w:rsid w:val="00936D56"/>
    <w:rsid w:val="00951848"/>
    <w:rsid w:val="009F2280"/>
    <w:rsid w:val="00A014AC"/>
    <w:rsid w:val="00A944C9"/>
    <w:rsid w:val="00A949AB"/>
    <w:rsid w:val="00B060EA"/>
    <w:rsid w:val="00B408E3"/>
    <w:rsid w:val="00B76DA9"/>
    <w:rsid w:val="00B818EC"/>
    <w:rsid w:val="00BA088A"/>
    <w:rsid w:val="00BE1F60"/>
    <w:rsid w:val="00C069E0"/>
    <w:rsid w:val="00C154BC"/>
    <w:rsid w:val="00C23D79"/>
    <w:rsid w:val="00C32B14"/>
    <w:rsid w:val="00C36527"/>
    <w:rsid w:val="00C50F31"/>
    <w:rsid w:val="00C65254"/>
    <w:rsid w:val="00C852A1"/>
    <w:rsid w:val="00C9032D"/>
    <w:rsid w:val="00CF4A3B"/>
    <w:rsid w:val="00D8327C"/>
    <w:rsid w:val="00DD2FC4"/>
    <w:rsid w:val="00E57B3D"/>
    <w:rsid w:val="00E67169"/>
    <w:rsid w:val="00E84734"/>
    <w:rsid w:val="00EE34CA"/>
    <w:rsid w:val="00F27AFE"/>
    <w:rsid w:val="00F3749B"/>
    <w:rsid w:val="00F40F41"/>
    <w:rsid w:val="00F56EBB"/>
    <w:rsid w:val="00F674AF"/>
    <w:rsid w:val="00FD0070"/>
    <w:rsid w:val="00FD6DD7"/>
    <w:rsid w:val="00FE62BB"/>
    <w:rsid w:val="00FF7E2D"/>
    <w:rsid w:val="33CB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60A77C20"/>
  <w15:docId w15:val="{51D590F5-64D3-914E-A0D4-F82D5D162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alon">
    <w:name w:val="Balloon Text"/>
    <w:basedOn w:val="Normal"/>
    <w:link w:val="TeksBalonK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K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K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KisiTabel">
    <w:name w:val="Table Grid"/>
    <w:basedOn w:val="Tabel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KAR">
    <w:name w:val="Header KAR"/>
    <w:basedOn w:val="FontParagrafDefault"/>
    <w:link w:val="Header"/>
    <w:uiPriority w:val="99"/>
  </w:style>
  <w:style w:type="character" w:customStyle="1" w:styleId="FooterKAR">
    <w:name w:val="Footer KAR"/>
    <w:basedOn w:val="FontParagrafDefault"/>
    <w:link w:val="Footer"/>
    <w:uiPriority w:val="99"/>
  </w:style>
  <w:style w:type="character" w:customStyle="1" w:styleId="TeksBalonKAR">
    <w:name w:val="Teks Balon KAR"/>
    <w:basedOn w:val="FontParagrafDefault"/>
    <w:link w:val="TeksBalon"/>
    <w:uiPriority w:val="99"/>
    <w:semiHidden/>
    <w:qFormat/>
    <w:rPr>
      <w:rFonts w:ascii="Tahoma" w:hAnsi="Tahoma" w:cs="Tahoma"/>
      <w:sz w:val="16"/>
      <w:szCs w:val="16"/>
    </w:rPr>
  </w:style>
  <w:style w:type="paragraph" w:styleId="DaftarParagraf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  <w:lang w:eastAsia="en-US"/>
    </w:rPr>
  </w:style>
  <w:style w:type="paragraph" w:styleId="TidakAdaSpasi">
    <w:name w:val="No Spacing"/>
    <w:uiPriority w:val="1"/>
    <w:qFormat/>
    <w:rPr>
      <w:rFonts w:ascii="Calibri" w:eastAsia="Calibr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majaya</dc:creator>
  <cp:lastModifiedBy>Edi Pranyoto</cp:lastModifiedBy>
  <cp:revision>3</cp:revision>
  <cp:lastPrinted>2020-11-27T00:59:00Z</cp:lastPrinted>
  <dcterms:created xsi:type="dcterms:W3CDTF">2024-11-13T01:48:00Z</dcterms:created>
  <dcterms:modified xsi:type="dcterms:W3CDTF">2024-11-1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096A7942227E4BA087276804235AFAEC_12</vt:lpwstr>
  </property>
</Properties>
</file>